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103397CD" w14:textId="5DA073E6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D07A09">
        <w:rPr>
          <w:b/>
          <w:bCs/>
          <w:sz w:val="32"/>
          <w:szCs w:val="32"/>
        </w:rPr>
        <w:t>New Jersey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14810" w14:textId="77777777" w:rsidR="00644975" w:rsidRDefault="006449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14736F9C" w:rsidR="00CB37D9" w:rsidRPr="00644975" w:rsidRDefault="00CB37D9" w:rsidP="006449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36C96C" w14:textId="77777777" w:rsidR="00644975" w:rsidRDefault="006449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93E5E4" w14:textId="77777777" w:rsidR="00644975" w:rsidRDefault="006449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FD2E6FE" w:rsidR="00AD6FC0" w:rsidRPr="00644975" w:rsidRDefault="00AD6FC0" w:rsidP="00644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4DE0C6" w14:textId="77777777" w:rsidR="00644975" w:rsidRDefault="0064497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61947"/>
    <w:rsid w:val="003B24BC"/>
    <w:rsid w:val="003B7112"/>
    <w:rsid w:val="00426C19"/>
    <w:rsid w:val="00473500"/>
    <w:rsid w:val="004F1CD0"/>
    <w:rsid w:val="004F5D47"/>
    <w:rsid w:val="00570A17"/>
    <w:rsid w:val="005F0103"/>
    <w:rsid w:val="00644975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07A09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10" Target="header3.xml" Type="http://schemas.openxmlformats.org/officeDocument/2006/relationships/header"/><Relationship Id="rId11" Target="footer3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otnotes.xml" Type="http://schemas.openxmlformats.org/officeDocument/2006/relationships/footnotes"/><Relationship Id="rId5" Target="endnotes.xml" Type="http://schemas.openxmlformats.org/officeDocument/2006/relationships/endnotes"/><Relationship Id="rId6" Target="header1.xml" Type="http://schemas.openxmlformats.org/officeDocument/2006/relationships/header"/><Relationship Id="rId7" Target="header2.xml" Type="http://schemas.openxmlformats.org/officeDocument/2006/relationships/header"/><Relationship Id="rId8" Target="footer1.xml" Type="http://schemas.openxmlformats.org/officeDocument/2006/relationships/footer"/><Relationship Id="rId9" Target="footer2.xml" Type="http://schemas.openxmlformats.org/officeDocument/2006/relationships/foot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799</Words>
  <Characters>4555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4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